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3EC7" w:rsidRPr="00527CE6" w:rsidRDefault="00333EC7">
      <w:pPr>
        <w:rPr>
          <w:sz w:val="28"/>
          <w:szCs w:val="28"/>
        </w:rPr>
      </w:pPr>
      <w:bookmarkStart w:id="0" w:name="_GoBack"/>
      <w:bookmarkEnd w:id="0"/>
    </w:p>
    <w:p w:rsidR="00ED79B3" w:rsidRPr="00527CE6" w:rsidRDefault="00ED79B3">
      <w:pPr>
        <w:rPr>
          <w:sz w:val="28"/>
          <w:szCs w:val="28"/>
        </w:rPr>
      </w:pPr>
    </w:p>
    <w:p w:rsidR="00ED79B3" w:rsidRPr="00527CE6" w:rsidRDefault="00ED79B3">
      <w:pPr>
        <w:rPr>
          <w:sz w:val="28"/>
          <w:szCs w:val="28"/>
        </w:rPr>
      </w:pPr>
    </w:p>
    <w:p w:rsidR="00ED79B3" w:rsidRPr="00527CE6" w:rsidRDefault="00ED79B3" w:rsidP="00ED79B3">
      <w:pPr>
        <w:jc w:val="center"/>
        <w:rPr>
          <w:sz w:val="28"/>
          <w:szCs w:val="28"/>
        </w:rPr>
      </w:pPr>
    </w:p>
    <w:p w:rsidR="00ED79B3" w:rsidRPr="00527CE6" w:rsidRDefault="00ED79B3" w:rsidP="00ED79B3">
      <w:pPr>
        <w:jc w:val="center"/>
        <w:rPr>
          <w:b/>
          <w:sz w:val="28"/>
          <w:szCs w:val="28"/>
          <w:u w:val="single"/>
        </w:rPr>
      </w:pPr>
      <w:r w:rsidRPr="00527CE6">
        <w:rPr>
          <w:b/>
          <w:sz w:val="28"/>
          <w:szCs w:val="28"/>
          <w:u w:val="single"/>
        </w:rPr>
        <w:t>NO OBJECTION CERTIFICATE</w:t>
      </w:r>
    </w:p>
    <w:p w:rsidR="00ED79B3" w:rsidRPr="00527CE6" w:rsidRDefault="00ED79B3" w:rsidP="00ED79B3">
      <w:pPr>
        <w:jc w:val="center"/>
        <w:rPr>
          <w:sz w:val="28"/>
          <w:szCs w:val="28"/>
        </w:rPr>
      </w:pPr>
    </w:p>
    <w:p w:rsidR="00ED79B3" w:rsidRPr="00527CE6" w:rsidRDefault="00ED79B3" w:rsidP="00ED79B3">
      <w:pPr>
        <w:jc w:val="center"/>
        <w:rPr>
          <w:sz w:val="28"/>
          <w:szCs w:val="28"/>
        </w:rPr>
      </w:pPr>
      <w:r w:rsidRPr="00527CE6">
        <w:rPr>
          <w:sz w:val="28"/>
          <w:szCs w:val="28"/>
        </w:rPr>
        <w:t>TO WHOMSOEVER IT MAY CONCERN</w:t>
      </w:r>
    </w:p>
    <w:p w:rsidR="00ED79B3" w:rsidRPr="00527CE6" w:rsidRDefault="00ED79B3" w:rsidP="00ED79B3">
      <w:pPr>
        <w:rPr>
          <w:sz w:val="28"/>
          <w:szCs w:val="28"/>
        </w:rPr>
      </w:pPr>
    </w:p>
    <w:p w:rsidR="00ED79B3" w:rsidRPr="00527CE6" w:rsidRDefault="00ED79B3" w:rsidP="00ED79B3">
      <w:pPr>
        <w:rPr>
          <w:b/>
          <w:sz w:val="28"/>
          <w:szCs w:val="28"/>
        </w:rPr>
      </w:pPr>
      <w:r w:rsidRPr="00527CE6">
        <w:rPr>
          <w:sz w:val="28"/>
          <w:szCs w:val="28"/>
        </w:rPr>
        <w:t>This is to certify that I</w:t>
      </w:r>
      <w:r w:rsidR="004B6B15" w:rsidRPr="00527CE6">
        <w:rPr>
          <w:sz w:val="28"/>
          <w:szCs w:val="28"/>
        </w:rPr>
        <w:t xml:space="preserve"> </w:t>
      </w:r>
      <w:r w:rsidR="00DF7724">
        <w:rPr>
          <w:b/>
          <w:sz w:val="28"/>
          <w:szCs w:val="28"/>
        </w:rPr>
        <w:t>_______________</w:t>
      </w:r>
      <w:r w:rsidR="00622D17">
        <w:rPr>
          <w:b/>
          <w:sz w:val="28"/>
          <w:szCs w:val="28"/>
        </w:rPr>
        <w:t xml:space="preserve"> </w:t>
      </w:r>
      <w:r w:rsidR="00EF278E" w:rsidRPr="00527CE6">
        <w:rPr>
          <w:sz w:val="28"/>
          <w:szCs w:val="28"/>
        </w:rPr>
        <w:t>,</w:t>
      </w:r>
      <w:r w:rsidRPr="00527CE6">
        <w:rPr>
          <w:sz w:val="28"/>
          <w:szCs w:val="28"/>
        </w:rPr>
        <w:t xml:space="preserve"> owner of the property</w:t>
      </w:r>
      <w:r w:rsidR="003C04FC">
        <w:rPr>
          <w:sz w:val="28"/>
          <w:szCs w:val="28"/>
        </w:rPr>
        <w:t xml:space="preserve"> </w:t>
      </w:r>
      <w:r w:rsidR="00DF7724">
        <w:rPr>
          <w:sz w:val="28"/>
          <w:szCs w:val="28"/>
        </w:rPr>
        <w:t xml:space="preserve">situated at _______________________________ </w:t>
      </w:r>
      <w:r w:rsidR="00E1611F" w:rsidRPr="00527CE6">
        <w:rPr>
          <w:sz w:val="28"/>
          <w:szCs w:val="28"/>
        </w:rPr>
        <w:t>Principle address</w:t>
      </w:r>
      <w:r w:rsidR="00EF278E" w:rsidRPr="00527CE6">
        <w:rPr>
          <w:sz w:val="28"/>
          <w:szCs w:val="28"/>
        </w:rPr>
        <w:t xml:space="preserve"> </w:t>
      </w:r>
      <w:r w:rsidRPr="00527CE6">
        <w:rPr>
          <w:sz w:val="28"/>
          <w:szCs w:val="28"/>
        </w:rPr>
        <w:t>have permitted and allowed</w:t>
      </w:r>
      <w:r w:rsidR="00784865" w:rsidRPr="00527CE6">
        <w:rPr>
          <w:sz w:val="28"/>
          <w:szCs w:val="28"/>
        </w:rPr>
        <w:t xml:space="preserve"> </w:t>
      </w:r>
      <w:r w:rsidR="00DF7724">
        <w:rPr>
          <w:b/>
          <w:sz w:val="28"/>
          <w:szCs w:val="28"/>
        </w:rPr>
        <w:t>___________________</w:t>
      </w:r>
      <w:r w:rsidR="003C04FC">
        <w:rPr>
          <w:b/>
          <w:sz w:val="28"/>
          <w:szCs w:val="28"/>
        </w:rPr>
        <w:t xml:space="preserve"> </w:t>
      </w:r>
      <w:r w:rsidR="00A273C7" w:rsidRPr="00527CE6">
        <w:rPr>
          <w:b/>
          <w:sz w:val="28"/>
          <w:szCs w:val="28"/>
        </w:rPr>
        <w:t xml:space="preserve"> </w:t>
      </w:r>
      <w:r w:rsidR="00880AC9" w:rsidRPr="00527CE6">
        <w:rPr>
          <w:sz w:val="28"/>
          <w:szCs w:val="28"/>
        </w:rPr>
        <w:t xml:space="preserve"> </w:t>
      </w:r>
      <w:r w:rsidRPr="00527CE6">
        <w:rPr>
          <w:sz w:val="28"/>
          <w:szCs w:val="28"/>
        </w:rPr>
        <w:t xml:space="preserve">for operating and conducting their business from </w:t>
      </w:r>
      <w:r w:rsidR="00011B81" w:rsidRPr="00527CE6">
        <w:rPr>
          <w:b/>
          <w:sz w:val="28"/>
          <w:szCs w:val="28"/>
        </w:rPr>
        <w:t>ADDRESS MENTIONED ABOVE.</w:t>
      </w:r>
    </w:p>
    <w:p w:rsidR="00ED79B3" w:rsidRPr="00527CE6" w:rsidRDefault="00ED79B3" w:rsidP="00ED79B3">
      <w:pPr>
        <w:rPr>
          <w:sz w:val="28"/>
          <w:szCs w:val="28"/>
        </w:rPr>
      </w:pPr>
    </w:p>
    <w:p w:rsidR="00ED79B3" w:rsidRPr="00527CE6" w:rsidRDefault="00ED79B3" w:rsidP="00ED79B3">
      <w:pPr>
        <w:rPr>
          <w:sz w:val="28"/>
          <w:szCs w:val="28"/>
        </w:rPr>
      </w:pPr>
      <w:r w:rsidRPr="00527CE6">
        <w:rPr>
          <w:sz w:val="28"/>
          <w:szCs w:val="28"/>
        </w:rPr>
        <w:t xml:space="preserve">I further state that I have no objection </w:t>
      </w:r>
      <w:r w:rsidR="00880AC9" w:rsidRPr="00527CE6">
        <w:rPr>
          <w:sz w:val="28"/>
          <w:szCs w:val="28"/>
        </w:rPr>
        <w:t xml:space="preserve">if </w:t>
      </w:r>
      <w:r w:rsidR="00DF7724">
        <w:rPr>
          <w:b/>
          <w:sz w:val="28"/>
          <w:szCs w:val="28"/>
        </w:rPr>
        <w:t>____________________________</w:t>
      </w:r>
      <w:r w:rsidRPr="00527CE6">
        <w:rPr>
          <w:sz w:val="28"/>
          <w:szCs w:val="28"/>
        </w:rPr>
        <w:t>uses the address of the said premises as their mailing address.</w:t>
      </w:r>
    </w:p>
    <w:p w:rsidR="00ED79B3" w:rsidRPr="00527CE6" w:rsidRDefault="00ED79B3" w:rsidP="00ED79B3">
      <w:pPr>
        <w:rPr>
          <w:sz w:val="28"/>
          <w:szCs w:val="28"/>
        </w:rPr>
      </w:pPr>
    </w:p>
    <w:p w:rsidR="00ED79B3" w:rsidRPr="00527CE6" w:rsidRDefault="00A273C7" w:rsidP="00ED79B3">
      <w:pPr>
        <w:rPr>
          <w:sz w:val="28"/>
          <w:szCs w:val="28"/>
        </w:rPr>
      </w:pPr>
      <w:r w:rsidRPr="00527CE6">
        <w:rPr>
          <w:sz w:val="28"/>
          <w:szCs w:val="28"/>
        </w:rPr>
        <w:t xml:space="preserve">                                                                  </w:t>
      </w:r>
      <w:r w:rsidR="00527CE6">
        <w:rPr>
          <w:sz w:val="28"/>
          <w:szCs w:val="28"/>
        </w:rPr>
        <w:t xml:space="preserve">                               </w:t>
      </w:r>
      <w:r w:rsidRPr="00527CE6">
        <w:rPr>
          <w:sz w:val="28"/>
          <w:szCs w:val="28"/>
        </w:rPr>
        <w:t xml:space="preserve">   </w:t>
      </w:r>
      <w:r w:rsidR="00ED79B3" w:rsidRPr="00527CE6">
        <w:rPr>
          <w:sz w:val="28"/>
          <w:szCs w:val="28"/>
        </w:rPr>
        <w:t>Owner of the propert</w:t>
      </w:r>
      <w:r w:rsidR="008A3582" w:rsidRPr="00527CE6">
        <w:rPr>
          <w:sz w:val="28"/>
          <w:szCs w:val="28"/>
        </w:rPr>
        <w:t>y</w:t>
      </w:r>
    </w:p>
    <w:p w:rsidR="00A273C7" w:rsidRPr="00527CE6" w:rsidRDefault="00DF7724" w:rsidP="00ED79B3">
      <w:pPr>
        <w:rPr>
          <w:sz w:val="28"/>
          <w:szCs w:val="28"/>
        </w:rPr>
      </w:pPr>
      <w:r>
        <w:rPr>
          <w:sz w:val="28"/>
          <w:szCs w:val="28"/>
        </w:rPr>
        <w:t>Date:-</w:t>
      </w:r>
    </w:p>
    <w:p w:rsidR="008A3582" w:rsidRPr="00527CE6" w:rsidRDefault="00A273C7" w:rsidP="00067DCE">
      <w:pPr>
        <w:rPr>
          <w:color w:val="FFFFFF" w:themeColor="background1"/>
          <w:sz w:val="28"/>
          <w:szCs w:val="28"/>
        </w:rPr>
      </w:pPr>
      <w:r w:rsidRPr="00527CE6">
        <w:rPr>
          <w:b/>
          <w:sz w:val="28"/>
          <w:szCs w:val="28"/>
        </w:rPr>
        <w:t xml:space="preserve">Place:                                                                     </w:t>
      </w:r>
      <w:r w:rsidR="00527CE6">
        <w:rPr>
          <w:b/>
          <w:sz w:val="28"/>
          <w:szCs w:val="28"/>
        </w:rPr>
        <w:t xml:space="preserve">   </w:t>
      </w:r>
      <w:r w:rsidR="00863E97">
        <w:rPr>
          <w:b/>
          <w:sz w:val="28"/>
          <w:szCs w:val="28"/>
        </w:rPr>
        <w:t xml:space="preserve"> </w:t>
      </w:r>
      <w:r w:rsidR="00622D17">
        <w:rPr>
          <w:b/>
          <w:sz w:val="28"/>
          <w:szCs w:val="28"/>
        </w:rPr>
        <w:t xml:space="preserve"> </w:t>
      </w:r>
      <w:r w:rsidR="00DF7724">
        <w:rPr>
          <w:b/>
          <w:sz w:val="28"/>
          <w:szCs w:val="28"/>
        </w:rPr>
        <w:t xml:space="preserve">         </w:t>
      </w:r>
      <w:r w:rsidR="00622D17">
        <w:rPr>
          <w:b/>
          <w:sz w:val="28"/>
          <w:szCs w:val="28"/>
        </w:rPr>
        <w:t xml:space="preserve"> (</w:t>
      </w:r>
      <w:r w:rsidR="00DF7724">
        <w:rPr>
          <w:b/>
          <w:sz w:val="28"/>
          <w:szCs w:val="28"/>
        </w:rPr>
        <w:t xml:space="preserve">                                          </w:t>
      </w:r>
      <w:r w:rsidR="00622D17">
        <w:rPr>
          <w:b/>
          <w:sz w:val="28"/>
          <w:szCs w:val="28"/>
        </w:rPr>
        <w:t xml:space="preserve"> </w:t>
      </w:r>
      <w:proofErr w:type="gramStart"/>
      <w:r w:rsidR="00B37CDA" w:rsidRPr="00527CE6">
        <w:rPr>
          <w:b/>
          <w:sz w:val="28"/>
          <w:szCs w:val="28"/>
        </w:rPr>
        <w:t>)</w:t>
      </w:r>
      <w:r w:rsidR="00E1611F" w:rsidRPr="00527CE6">
        <w:rPr>
          <w:sz w:val="28"/>
          <w:szCs w:val="28"/>
        </w:rPr>
        <w:t xml:space="preserve"> </w:t>
      </w:r>
      <w:r w:rsidR="00784865" w:rsidRPr="00527CE6">
        <w:rPr>
          <w:color w:val="FFFFFF" w:themeColor="background1"/>
          <w:sz w:val="28"/>
          <w:szCs w:val="28"/>
        </w:rPr>
        <w:t xml:space="preserve"> </w:t>
      </w:r>
      <w:r w:rsidR="00067DCE" w:rsidRPr="00527CE6">
        <w:rPr>
          <w:color w:val="FFFFFF" w:themeColor="background1"/>
          <w:sz w:val="28"/>
          <w:szCs w:val="28"/>
        </w:rPr>
        <w:t>MOHD</w:t>
      </w:r>
      <w:proofErr w:type="gramEnd"/>
      <w:r w:rsidR="00067DCE" w:rsidRPr="00527CE6">
        <w:rPr>
          <w:color w:val="FFFFFF" w:themeColor="background1"/>
          <w:sz w:val="28"/>
          <w:szCs w:val="28"/>
        </w:rPr>
        <w:t xml:space="preserve"> BASHIR JALIB</w:t>
      </w:r>
    </w:p>
    <w:sectPr w:rsidR="008A3582" w:rsidRPr="00527CE6" w:rsidSect="00333E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ysDQ2sLAwsbQwMjdS0lEKTi0uzszPAykwqQUAZ5hdMywAAAA="/>
  </w:docVars>
  <w:rsids>
    <w:rsidRoot w:val="00ED79B3"/>
    <w:rsid w:val="00004201"/>
    <w:rsid w:val="000068CA"/>
    <w:rsid w:val="00011B81"/>
    <w:rsid w:val="00067DCE"/>
    <w:rsid w:val="00077685"/>
    <w:rsid w:val="00085F54"/>
    <w:rsid w:val="00157DB4"/>
    <w:rsid w:val="001A3AF5"/>
    <w:rsid w:val="001C6413"/>
    <w:rsid w:val="001D27A5"/>
    <w:rsid w:val="001D685C"/>
    <w:rsid w:val="001F7695"/>
    <w:rsid w:val="00314683"/>
    <w:rsid w:val="00333EC7"/>
    <w:rsid w:val="003C04FC"/>
    <w:rsid w:val="004B6B15"/>
    <w:rsid w:val="00526C48"/>
    <w:rsid w:val="00527CE6"/>
    <w:rsid w:val="005438B4"/>
    <w:rsid w:val="005957D9"/>
    <w:rsid w:val="005B65EF"/>
    <w:rsid w:val="005C53B4"/>
    <w:rsid w:val="00622D17"/>
    <w:rsid w:val="006D72EB"/>
    <w:rsid w:val="00732ECB"/>
    <w:rsid w:val="00784865"/>
    <w:rsid w:val="0079500C"/>
    <w:rsid w:val="007E612B"/>
    <w:rsid w:val="008062B8"/>
    <w:rsid w:val="008070C3"/>
    <w:rsid w:val="008252F8"/>
    <w:rsid w:val="00863E97"/>
    <w:rsid w:val="00880AC9"/>
    <w:rsid w:val="008A3582"/>
    <w:rsid w:val="00A273C7"/>
    <w:rsid w:val="00AE0F25"/>
    <w:rsid w:val="00B37CDA"/>
    <w:rsid w:val="00C8136C"/>
    <w:rsid w:val="00C83EDA"/>
    <w:rsid w:val="00D0547D"/>
    <w:rsid w:val="00D55265"/>
    <w:rsid w:val="00DA21AE"/>
    <w:rsid w:val="00DC26A2"/>
    <w:rsid w:val="00DF609B"/>
    <w:rsid w:val="00DF7724"/>
    <w:rsid w:val="00E1611F"/>
    <w:rsid w:val="00E436D2"/>
    <w:rsid w:val="00ED79B3"/>
    <w:rsid w:val="00EF278E"/>
    <w:rsid w:val="00F32F4D"/>
    <w:rsid w:val="00F637E2"/>
    <w:rsid w:val="00FC797D"/>
    <w:rsid w:val="00FD3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3D926CC-AD48-46A6-8A7C-22EA3AFD8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3E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35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358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F95AE24-350A-40F7-B97F-23E196520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as Mehra</dc:creator>
  <cp:lastModifiedBy>HP</cp:lastModifiedBy>
  <cp:revision>2</cp:revision>
  <cp:lastPrinted>2016-03-09T13:04:00Z</cp:lastPrinted>
  <dcterms:created xsi:type="dcterms:W3CDTF">2020-11-27T13:39:00Z</dcterms:created>
  <dcterms:modified xsi:type="dcterms:W3CDTF">2020-11-27T13:39:00Z</dcterms:modified>
</cp:coreProperties>
</file>